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6F48E0" w14:textId="3A301375" w:rsidR="00FF55D9" w:rsidRPr="00B71DA2" w:rsidRDefault="00B71DA2" w:rsidP="00FF55D9">
      <w:pPr>
        <w:spacing w:line="360" w:lineRule="auto"/>
        <w:jc w:val="both"/>
        <w:rPr>
          <w:sz w:val="24"/>
          <w:szCs w:val="24"/>
          <w:lang w:val="en-US"/>
        </w:rPr>
      </w:pPr>
      <w:r w:rsidRPr="00B71DA2">
        <w:rPr>
          <w:b/>
          <w:sz w:val="24"/>
          <w:szCs w:val="24"/>
          <w:lang w:val="en-US"/>
        </w:rPr>
        <w:t xml:space="preserve">SDC </w:t>
      </w:r>
      <w:r w:rsidR="00FF55D9" w:rsidRPr="00B71DA2">
        <w:rPr>
          <w:b/>
          <w:sz w:val="24"/>
          <w:szCs w:val="24"/>
          <w:lang w:val="en-US"/>
        </w:rPr>
        <w:t>Figure 1</w:t>
      </w:r>
      <w:r w:rsidR="003C61AC" w:rsidRPr="00B71DA2">
        <w:rPr>
          <w:b/>
          <w:sz w:val="24"/>
          <w:szCs w:val="24"/>
          <w:lang w:val="en-US"/>
        </w:rPr>
        <w:t xml:space="preserve">. </w:t>
      </w:r>
      <w:r w:rsidR="003C61AC" w:rsidRPr="00B71DA2">
        <w:rPr>
          <w:sz w:val="24"/>
          <w:szCs w:val="24"/>
          <w:lang w:val="en-US"/>
        </w:rPr>
        <w:t>Flow diagram of the INTERFARCT study from recruitment to the end of the intervention</w:t>
      </w:r>
      <w:r>
        <w:rPr>
          <w:sz w:val="24"/>
          <w:szCs w:val="24"/>
          <w:lang w:val="en-US"/>
        </w:rPr>
        <w:t>.</w:t>
      </w:r>
      <w:bookmarkStart w:id="0" w:name="_GoBack"/>
      <w:bookmarkEnd w:id="0"/>
    </w:p>
    <w:p w14:paraId="314BBFF3" w14:textId="77777777" w:rsidR="003D49A6" w:rsidRPr="00B71DA2" w:rsidRDefault="00BB034E" w:rsidP="003C61AC">
      <w:pPr>
        <w:jc w:val="center"/>
        <w:rPr>
          <w:sz w:val="24"/>
          <w:szCs w:val="24"/>
          <w:lang w:val="en-US"/>
        </w:rPr>
      </w:pPr>
      <w:r w:rsidRPr="00B71DA2">
        <w:rPr>
          <w:noProof/>
          <w:snapToGrid/>
          <w:sz w:val="24"/>
          <w:szCs w:val="24"/>
          <w:lang w:val="es-ES"/>
        </w:rPr>
        <w:drawing>
          <wp:inline distT="0" distB="0" distL="0" distR="0" wp14:anchorId="420F8972" wp14:editId="6918AEC8">
            <wp:extent cx="5400040" cy="474789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4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49A6" w:rsidRPr="00B71DA2" w:rsidSect="003D49A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NDM2tTS3tDA0NjFT0lEKTi0uzszPAykwrAUAQ74tUiwAAAA="/>
  </w:docVars>
  <w:rsids>
    <w:rsidRoot w:val="00FF55D9"/>
    <w:rsid w:val="00032B2D"/>
    <w:rsid w:val="00061118"/>
    <w:rsid w:val="00074D08"/>
    <w:rsid w:val="00085645"/>
    <w:rsid w:val="00096D39"/>
    <w:rsid w:val="00097EB3"/>
    <w:rsid w:val="000A5E49"/>
    <w:rsid w:val="000C6BEF"/>
    <w:rsid w:val="000D3E8A"/>
    <w:rsid w:val="0010479A"/>
    <w:rsid w:val="001274A2"/>
    <w:rsid w:val="00153462"/>
    <w:rsid w:val="0016284F"/>
    <w:rsid w:val="00185DBC"/>
    <w:rsid w:val="00190851"/>
    <w:rsid w:val="001B073A"/>
    <w:rsid w:val="001C7EA3"/>
    <w:rsid w:val="001D10EA"/>
    <w:rsid w:val="001F2090"/>
    <w:rsid w:val="00213E45"/>
    <w:rsid w:val="00222167"/>
    <w:rsid w:val="00245E79"/>
    <w:rsid w:val="002675C2"/>
    <w:rsid w:val="002B1FA0"/>
    <w:rsid w:val="002C3C58"/>
    <w:rsid w:val="002D6983"/>
    <w:rsid w:val="002E381A"/>
    <w:rsid w:val="002F2AD4"/>
    <w:rsid w:val="002F78A2"/>
    <w:rsid w:val="003007F3"/>
    <w:rsid w:val="00303E73"/>
    <w:rsid w:val="003045C9"/>
    <w:rsid w:val="00314160"/>
    <w:rsid w:val="00321389"/>
    <w:rsid w:val="003308D9"/>
    <w:rsid w:val="003412CE"/>
    <w:rsid w:val="003568BC"/>
    <w:rsid w:val="003720BB"/>
    <w:rsid w:val="00375EBA"/>
    <w:rsid w:val="003A731F"/>
    <w:rsid w:val="003B5258"/>
    <w:rsid w:val="003C229E"/>
    <w:rsid w:val="003C61AC"/>
    <w:rsid w:val="003D49A6"/>
    <w:rsid w:val="003E4BEA"/>
    <w:rsid w:val="003F33D2"/>
    <w:rsid w:val="003F6961"/>
    <w:rsid w:val="00401B1E"/>
    <w:rsid w:val="0043628A"/>
    <w:rsid w:val="00436CEE"/>
    <w:rsid w:val="004450F3"/>
    <w:rsid w:val="004572D1"/>
    <w:rsid w:val="004834CC"/>
    <w:rsid w:val="00486207"/>
    <w:rsid w:val="00490E41"/>
    <w:rsid w:val="00495F34"/>
    <w:rsid w:val="00497EF9"/>
    <w:rsid w:val="004A1895"/>
    <w:rsid w:val="004E42ED"/>
    <w:rsid w:val="004F36DB"/>
    <w:rsid w:val="00511CF9"/>
    <w:rsid w:val="0052009A"/>
    <w:rsid w:val="005375A2"/>
    <w:rsid w:val="00542A6B"/>
    <w:rsid w:val="0054548E"/>
    <w:rsid w:val="0056574A"/>
    <w:rsid w:val="00565DAE"/>
    <w:rsid w:val="005846CC"/>
    <w:rsid w:val="00585794"/>
    <w:rsid w:val="0059582E"/>
    <w:rsid w:val="005971F3"/>
    <w:rsid w:val="005A06D9"/>
    <w:rsid w:val="005C055D"/>
    <w:rsid w:val="005C2EAD"/>
    <w:rsid w:val="005C6723"/>
    <w:rsid w:val="005C749F"/>
    <w:rsid w:val="005D5E91"/>
    <w:rsid w:val="006075DD"/>
    <w:rsid w:val="00636367"/>
    <w:rsid w:val="0068007D"/>
    <w:rsid w:val="006841C5"/>
    <w:rsid w:val="00693484"/>
    <w:rsid w:val="006A41CC"/>
    <w:rsid w:val="006C39DB"/>
    <w:rsid w:val="006D403D"/>
    <w:rsid w:val="006E648B"/>
    <w:rsid w:val="007301BC"/>
    <w:rsid w:val="007501DB"/>
    <w:rsid w:val="00776ED2"/>
    <w:rsid w:val="00777381"/>
    <w:rsid w:val="00795E28"/>
    <w:rsid w:val="007E4325"/>
    <w:rsid w:val="007F58D9"/>
    <w:rsid w:val="008102BF"/>
    <w:rsid w:val="008111D8"/>
    <w:rsid w:val="00851EBA"/>
    <w:rsid w:val="00857683"/>
    <w:rsid w:val="0089229C"/>
    <w:rsid w:val="008A1612"/>
    <w:rsid w:val="008B2F84"/>
    <w:rsid w:val="0092066E"/>
    <w:rsid w:val="009221E1"/>
    <w:rsid w:val="00923401"/>
    <w:rsid w:val="009345AC"/>
    <w:rsid w:val="0094590A"/>
    <w:rsid w:val="00973B70"/>
    <w:rsid w:val="00996A63"/>
    <w:rsid w:val="009A20F5"/>
    <w:rsid w:val="009B09C0"/>
    <w:rsid w:val="009B6B9B"/>
    <w:rsid w:val="009C6B8F"/>
    <w:rsid w:val="009D6C00"/>
    <w:rsid w:val="009E09D2"/>
    <w:rsid w:val="009F4D78"/>
    <w:rsid w:val="00A2328F"/>
    <w:rsid w:val="00A430E2"/>
    <w:rsid w:val="00A46BFC"/>
    <w:rsid w:val="00A4786C"/>
    <w:rsid w:val="00A669D4"/>
    <w:rsid w:val="00A66D97"/>
    <w:rsid w:val="00A73C00"/>
    <w:rsid w:val="00A75AF8"/>
    <w:rsid w:val="00A761FE"/>
    <w:rsid w:val="00A7664E"/>
    <w:rsid w:val="00A771D3"/>
    <w:rsid w:val="00AB1A86"/>
    <w:rsid w:val="00AC2B35"/>
    <w:rsid w:val="00AC6CD4"/>
    <w:rsid w:val="00AD0899"/>
    <w:rsid w:val="00AE2EF2"/>
    <w:rsid w:val="00AE441E"/>
    <w:rsid w:val="00AE50AD"/>
    <w:rsid w:val="00AE5638"/>
    <w:rsid w:val="00B03FA2"/>
    <w:rsid w:val="00B06974"/>
    <w:rsid w:val="00B4314E"/>
    <w:rsid w:val="00B45939"/>
    <w:rsid w:val="00B53B8A"/>
    <w:rsid w:val="00B53D12"/>
    <w:rsid w:val="00B57B70"/>
    <w:rsid w:val="00B64E92"/>
    <w:rsid w:val="00B71DA2"/>
    <w:rsid w:val="00B72D9C"/>
    <w:rsid w:val="00B737C0"/>
    <w:rsid w:val="00B9760F"/>
    <w:rsid w:val="00BB034E"/>
    <w:rsid w:val="00BD34B2"/>
    <w:rsid w:val="00BE4478"/>
    <w:rsid w:val="00BF1B5D"/>
    <w:rsid w:val="00BF303F"/>
    <w:rsid w:val="00BF699A"/>
    <w:rsid w:val="00C020EB"/>
    <w:rsid w:val="00C023AC"/>
    <w:rsid w:val="00C04C67"/>
    <w:rsid w:val="00C152AE"/>
    <w:rsid w:val="00C20838"/>
    <w:rsid w:val="00C20E34"/>
    <w:rsid w:val="00C23B4B"/>
    <w:rsid w:val="00C33B0F"/>
    <w:rsid w:val="00C61D8F"/>
    <w:rsid w:val="00C73948"/>
    <w:rsid w:val="00CA2A74"/>
    <w:rsid w:val="00CB29D3"/>
    <w:rsid w:val="00CB457E"/>
    <w:rsid w:val="00CB470C"/>
    <w:rsid w:val="00CD6BA6"/>
    <w:rsid w:val="00CE0F7A"/>
    <w:rsid w:val="00CE6164"/>
    <w:rsid w:val="00D725E4"/>
    <w:rsid w:val="00D86466"/>
    <w:rsid w:val="00DB0768"/>
    <w:rsid w:val="00DF4F91"/>
    <w:rsid w:val="00E02CC4"/>
    <w:rsid w:val="00E04202"/>
    <w:rsid w:val="00E1084C"/>
    <w:rsid w:val="00E128B6"/>
    <w:rsid w:val="00E150ED"/>
    <w:rsid w:val="00E2680B"/>
    <w:rsid w:val="00E42972"/>
    <w:rsid w:val="00E47A45"/>
    <w:rsid w:val="00E60D3F"/>
    <w:rsid w:val="00E67DE5"/>
    <w:rsid w:val="00EA11BD"/>
    <w:rsid w:val="00EB1C59"/>
    <w:rsid w:val="00EC03EC"/>
    <w:rsid w:val="00ED2448"/>
    <w:rsid w:val="00EE6903"/>
    <w:rsid w:val="00EF374B"/>
    <w:rsid w:val="00EF7605"/>
    <w:rsid w:val="00F01E0D"/>
    <w:rsid w:val="00F070E3"/>
    <w:rsid w:val="00F85F3E"/>
    <w:rsid w:val="00FA6279"/>
    <w:rsid w:val="00FE51B5"/>
    <w:rsid w:val="00FF1370"/>
    <w:rsid w:val="00FF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8DEE3"/>
  <w15:docId w15:val="{9A4E6A98-7527-442C-9C25-3B9AA6BC6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5D9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s-ES_tradnl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1D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DA2"/>
    <w:rPr>
      <w:rFonts w:ascii="Times New Roman" w:eastAsia="Times New Roman" w:hAnsi="Times New Roman" w:cs="Times New Roman"/>
      <w:snapToGrid w:val="0"/>
      <w:sz w:val="18"/>
      <w:szCs w:val="18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dor</dc:creator>
  <cp:lastModifiedBy>Kaminsky, Leonard</cp:lastModifiedBy>
  <cp:revision>2</cp:revision>
  <dcterms:created xsi:type="dcterms:W3CDTF">2019-04-07T13:58:00Z</dcterms:created>
  <dcterms:modified xsi:type="dcterms:W3CDTF">2019-04-07T13:58:00Z</dcterms:modified>
</cp:coreProperties>
</file>